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838a375aac34f8be2913685afa956bdbab241d"/>
      <w:r>
        <w:rPr>
          <w:b/>
        </w:rPr>
        <w:t xml:space="preserve">ПРОТОКОЛ ЕЛЕКТРОННОГО АУКЦІОНУ № BSD001-UA-20240419-2972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31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КОМЕРЦІЙНИЙ БАНК "ПРИВАТ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Нежитлова будівля загальною площею 152,1 кв. за адресою: Полтавська обл., Чутівський р., с. Филенкове, вул. Центральна, буд. 11е</w:t>
      </w:r>
    </w:p>
    <w:p>
      <w:pPr>
        <w:numPr>
          <w:ilvl w:val="0"/>
          <w:numId w:val="1001"/>
        </w:numPr>
        <w:pStyle w:val="Compact"/>
      </w:pPr>
      <w:r>
        <w:t xml:space="preserve">Нежитлова будівля загальною площею 152,1 кв. за адресою: Полтавська обл., Чутівський р., с. Филенкове, вул. Центральна, буд. 11е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74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6.05.2024 16:35:3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КОМЕРЦІЙНИЙ БАНК "ПРИВАТ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14T02:48:14Z</dcterms:created>
  <dcterms:modified xsi:type="dcterms:W3CDTF">2024-06-14T02:4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